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Theme="minorHAnsi" w:hAnsiTheme="minorHAnsi" w:cstheme="minorHAnsi"/>
        </w:rPr>
        <w:alias w:val="Company"/>
        <w:tag w:val=""/>
        <w:id w:val="-709187684"/>
        <w:placeholder>
          <w:docPart w:val="F3F23E5EE3F1417D98F2A59BE1C5D858"/>
        </w:placeholder>
        <w:dataBinding w:prefixMappings="xmlns:ns0='http://schemas.openxmlformats.org/officeDocument/2006/extended-properties' " w:xpath="/ns0:Properties[1]/ns0:Company[1]" w:storeItemID="{6668398D-A668-4E3E-A5EB-62B293D839F1}"/>
        <w:text/>
      </w:sdtPr>
      <w:sdtEndPr/>
      <w:sdtContent>
        <w:p w14:paraId="4F8816DD" w14:textId="7B2B46A8" w:rsidR="006045C9" w:rsidRDefault="00314560" w:rsidP="006045C9">
          <w:pPr>
            <w:pStyle w:val="Title"/>
            <w:rPr>
              <w:rFonts w:ascii="Times New Roman" w:hAnsi="Times New Roman"/>
              <w:b w:val="0"/>
              <w:sz w:val="28"/>
              <w:szCs w:val="28"/>
            </w:rPr>
          </w:pPr>
          <w:r>
            <w:rPr>
              <w:rFonts w:asciiTheme="minorHAnsi" w:hAnsiTheme="minorHAnsi" w:cstheme="minorHAnsi"/>
            </w:rPr>
            <w:t>Clark Quality Care</w:t>
          </w:r>
        </w:p>
      </w:sdtContent>
    </w:sdt>
    <w:p w14:paraId="32E207F5" w14:textId="77777777" w:rsidR="006045C9" w:rsidRDefault="006045C9" w:rsidP="006045C9"/>
    <w:tbl>
      <w:tblPr>
        <w:tblW w:w="0" w:type="auto"/>
        <w:tblLook w:val="04A0" w:firstRow="1" w:lastRow="0" w:firstColumn="1" w:lastColumn="0" w:noHBand="0" w:noVBand="1"/>
      </w:tblPr>
      <w:tblGrid>
        <w:gridCol w:w="6001"/>
        <w:gridCol w:w="1679"/>
        <w:gridCol w:w="1670"/>
      </w:tblGrid>
      <w:tr w:rsidR="006045C9" w14:paraId="07C8B623" w14:textId="77777777" w:rsidTr="0034135E">
        <w:tc>
          <w:tcPr>
            <w:tcW w:w="7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81C85" w14:textId="77777777" w:rsidR="006045C9" w:rsidRDefault="006045C9" w:rsidP="0034135E">
            <w:pPr>
              <w:rPr>
                <w:b/>
              </w:rPr>
            </w:pPr>
          </w:p>
          <w:p w14:paraId="634ADDFA" w14:textId="77777777" w:rsidR="006045C9" w:rsidRDefault="006045C9" w:rsidP="0034135E">
            <w:pPr>
              <w:rPr>
                <w:b/>
                <w:sz w:val="22"/>
                <w:szCs w:val="22"/>
              </w:rPr>
            </w:pPr>
            <w:r>
              <w:rPr>
                <w:b/>
              </w:rPr>
              <w:t>INDIVIDUAL: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29A7C" w14:textId="77777777" w:rsidR="006045C9" w:rsidRDefault="006045C9" w:rsidP="0034135E">
            <w:pPr>
              <w:rPr>
                <w:b/>
              </w:rPr>
            </w:pPr>
            <w:r>
              <w:rPr>
                <w:b/>
              </w:rPr>
              <w:t>ADMISSION DATE:</w:t>
            </w:r>
          </w:p>
          <w:p w14:paraId="125D58A6" w14:textId="77777777" w:rsidR="006045C9" w:rsidRDefault="006045C9" w:rsidP="0034135E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1E845D" w14:textId="77777777" w:rsidR="006045C9" w:rsidRDefault="006045C9" w:rsidP="0034135E">
            <w:pPr>
              <w:rPr>
                <w:b/>
                <w:sz w:val="22"/>
                <w:szCs w:val="22"/>
              </w:rPr>
            </w:pPr>
            <w:r>
              <w:rPr>
                <w:b/>
              </w:rPr>
              <w:t>DISCHARGE DATE:</w:t>
            </w:r>
          </w:p>
        </w:tc>
      </w:tr>
      <w:tr w:rsidR="006045C9" w14:paraId="524E9B73" w14:textId="77777777" w:rsidTr="0034135E">
        <w:trPr>
          <w:trHeight w:val="390"/>
        </w:trPr>
        <w:tc>
          <w:tcPr>
            <w:tcW w:w="11016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A0001BB" w14:textId="21033757" w:rsidR="006045C9" w:rsidRDefault="006045C9" w:rsidP="0034135E">
            <w:pPr>
              <w:rPr>
                <w:b/>
              </w:rPr>
            </w:pPr>
            <w:r>
              <w:rPr>
                <w:b/>
              </w:rPr>
              <w:t xml:space="preserve">AGENCY QDDP </w:t>
            </w:r>
            <w:r w:rsidR="00697E43">
              <w:rPr>
                <w:b/>
              </w:rPr>
              <w:t>SIGNATURE &amp;</w:t>
            </w:r>
            <w:r>
              <w:rPr>
                <w:b/>
              </w:rPr>
              <w:t xml:space="preserve"> DATE:</w:t>
            </w:r>
          </w:p>
          <w:p w14:paraId="2D4F326F" w14:textId="77777777" w:rsidR="006045C9" w:rsidRDefault="006045C9" w:rsidP="0034135E">
            <w:pPr>
              <w:ind w:left="108"/>
              <w:rPr>
                <w:b/>
                <w:sz w:val="22"/>
                <w:szCs w:val="22"/>
              </w:rPr>
            </w:pPr>
          </w:p>
        </w:tc>
      </w:tr>
    </w:tbl>
    <w:p w14:paraId="2CAE5D6D" w14:textId="64C5A59A" w:rsidR="006045C9" w:rsidRPr="006D69B7" w:rsidRDefault="006045C9" w:rsidP="006045C9">
      <w:pPr>
        <w:rPr>
          <w:sz w:val="22"/>
          <w:szCs w:val="22"/>
        </w:rPr>
      </w:pPr>
      <w:r w:rsidRPr="006D69B7">
        <w:rPr>
          <w:b/>
          <w:sz w:val="22"/>
          <w:szCs w:val="22"/>
          <w:u w:val="single"/>
        </w:rPr>
        <w:t>INSTRUCTIONS</w:t>
      </w:r>
      <w:r w:rsidRPr="006D69B7">
        <w:rPr>
          <w:b/>
          <w:sz w:val="22"/>
          <w:szCs w:val="22"/>
        </w:rPr>
        <w:t xml:space="preserve">:  </w:t>
      </w:r>
      <w:r w:rsidRPr="006D69B7">
        <w:rPr>
          <w:sz w:val="22"/>
          <w:szCs w:val="22"/>
        </w:rPr>
        <w:t xml:space="preserve">Place </w:t>
      </w:r>
      <w:r w:rsidRPr="006D69B7">
        <w:rPr>
          <w:b/>
          <w:sz w:val="22"/>
          <w:szCs w:val="22"/>
        </w:rPr>
        <w:t xml:space="preserve">X </w:t>
      </w:r>
      <w:r w:rsidRPr="006D69B7">
        <w:rPr>
          <w:sz w:val="22"/>
          <w:szCs w:val="22"/>
        </w:rPr>
        <w:t xml:space="preserve">mark in the applicable column.  Column </w:t>
      </w:r>
      <w:r w:rsidRPr="006D69B7">
        <w:rPr>
          <w:b/>
          <w:sz w:val="22"/>
          <w:szCs w:val="22"/>
        </w:rPr>
        <w:t>A</w:t>
      </w:r>
      <w:r w:rsidRPr="006D69B7">
        <w:rPr>
          <w:sz w:val="22"/>
          <w:szCs w:val="22"/>
        </w:rPr>
        <w:t xml:space="preserve"> means the record is in </w:t>
      </w:r>
      <w:r w:rsidRPr="006D69B7">
        <w:rPr>
          <w:b/>
          <w:sz w:val="22"/>
          <w:szCs w:val="22"/>
        </w:rPr>
        <w:t>complian</w:t>
      </w:r>
      <w:r w:rsidR="00697E43">
        <w:rPr>
          <w:b/>
          <w:sz w:val="22"/>
          <w:szCs w:val="22"/>
        </w:rPr>
        <w:t>t</w:t>
      </w:r>
      <w:r w:rsidRPr="006D69B7">
        <w:rPr>
          <w:sz w:val="22"/>
          <w:szCs w:val="22"/>
        </w:rPr>
        <w:t xml:space="preserve">.  Column </w:t>
      </w:r>
      <w:r w:rsidRPr="006D69B7">
        <w:rPr>
          <w:b/>
          <w:sz w:val="22"/>
          <w:szCs w:val="22"/>
        </w:rPr>
        <w:t>B</w:t>
      </w:r>
      <w:r w:rsidRPr="006D69B7">
        <w:rPr>
          <w:sz w:val="22"/>
          <w:szCs w:val="22"/>
        </w:rPr>
        <w:t xml:space="preserve"> means that record is </w:t>
      </w:r>
      <w:r w:rsidR="00697E43">
        <w:rPr>
          <w:b/>
          <w:sz w:val="22"/>
          <w:szCs w:val="22"/>
        </w:rPr>
        <w:t>non</w:t>
      </w:r>
      <w:r w:rsidR="00697E43" w:rsidRPr="006D69B7">
        <w:rPr>
          <w:b/>
          <w:sz w:val="22"/>
          <w:szCs w:val="22"/>
        </w:rPr>
        <w:t>-complian</w:t>
      </w:r>
      <w:r w:rsidR="00697E43">
        <w:rPr>
          <w:b/>
          <w:sz w:val="22"/>
          <w:szCs w:val="22"/>
        </w:rPr>
        <w:t>t</w:t>
      </w:r>
      <w:r w:rsidRPr="006D69B7">
        <w:rPr>
          <w:sz w:val="22"/>
          <w:szCs w:val="22"/>
        </w:rPr>
        <w:t xml:space="preserve">.  If </w:t>
      </w:r>
      <w:r w:rsidRPr="006D69B7">
        <w:rPr>
          <w:b/>
          <w:sz w:val="22"/>
          <w:szCs w:val="22"/>
        </w:rPr>
        <w:t xml:space="preserve">X </w:t>
      </w:r>
      <w:r w:rsidRPr="006D69B7">
        <w:rPr>
          <w:sz w:val="22"/>
          <w:szCs w:val="22"/>
        </w:rPr>
        <w:t xml:space="preserve">mark is placed in the column </w:t>
      </w:r>
      <w:r w:rsidRPr="006D69B7">
        <w:rPr>
          <w:b/>
          <w:sz w:val="22"/>
          <w:szCs w:val="22"/>
        </w:rPr>
        <w:t>B</w:t>
      </w:r>
      <w:r w:rsidRPr="006D69B7">
        <w:rPr>
          <w:sz w:val="22"/>
          <w:szCs w:val="22"/>
        </w:rPr>
        <w:t xml:space="preserve">, please indicate in the </w:t>
      </w:r>
      <w:r w:rsidRPr="006D69B7">
        <w:rPr>
          <w:b/>
          <w:sz w:val="22"/>
          <w:szCs w:val="22"/>
        </w:rPr>
        <w:t xml:space="preserve">COMMENTS </w:t>
      </w:r>
      <w:r w:rsidRPr="006D69B7">
        <w:rPr>
          <w:sz w:val="22"/>
          <w:szCs w:val="22"/>
        </w:rPr>
        <w:t xml:space="preserve">column the </w:t>
      </w:r>
      <w:r w:rsidRPr="006D69B7">
        <w:rPr>
          <w:b/>
          <w:sz w:val="22"/>
          <w:szCs w:val="22"/>
        </w:rPr>
        <w:t>DATE</w:t>
      </w:r>
      <w:r w:rsidRPr="006D69B7">
        <w:rPr>
          <w:sz w:val="22"/>
          <w:szCs w:val="22"/>
        </w:rPr>
        <w:t xml:space="preserve"> on the outdated document.</w:t>
      </w:r>
      <w:r w:rsidRPr="006D69B7">
        <w:rPr>
          <w:b/>
          <w:sz w:val="22"/>
          <w:szCs w:val="22"/>
        </w:rPr>
        <w:t xml:space="preserve"> </w:t>
      </w:r>
      <w:r w:rsidRPr="006D69B7">
        <w:rPr>
          <w:sz w:val="22"/>
          <w:szCs w:val="22"/>
        </w:rPr>
        <w:t xml:space="preserve">The </w:t>
      </w:r>
      <w:r w:rsidRPr="006D69B7">
        <w:rPr>
          <w:b/>
          <w:sz w:val="22"/>
          <w:szCs w:val="22"/>
        </w:rPr>
        <w:t xml:space="preserve">X </w:t>
      </w:r>
      <w:r w:rsidRPr="006D69B7">
        <w:rPr>
          <w:sz w:val="22"/>
          <w:szCs w:val="22"/>
        </w:rPr>
        <w:t xml:space="preserve">mark in the </w:t>
      </w:r>
      <w:r w:rsidRPr="006D69B7">
        <w:rPr>
          <w:b/>
          <w:sz w:val="22"/>
          <w:szCs w:val="22"/>
        </w:rPr>
        <w:t>N/A</w:t>
      </w:r>
      <w:r w:rsidRPr="006D69B7">
        <w:rPr>
          <w:sz w:val="22"/>
          <w:szCs w:val="22"/>
        </w:rPr>
        <w:t xml:space="preserve"> column means </w:t>
      </w:r>
      <w:r w:rsidRPr="006D69B7">
        <w:rPr>
          <w:b/>
          <w:sz w:val="22"/>
          <w:szCs w:val="22"/>
        </w:rPr>
        <w:t>non-applicable</w:t>
      </w:r>
      <w:r w:rsidRPr="006D69B7">
        <w:rPr>
          <w:sz w:val="22"/>
          <w:szCs w:val="22"/>
        </w:rPr>
        <w:t xml:space="preserve">.  Record a </w:t>
      </w:r>
      <w:r w:rsidRPr="006D69B7">
        <w:rPr>
          <w:b/>
          <w:sz w:val="22"/>
          <w:szCs w:val="22"/>
        </w:rPr>
        <w:t xml:space="preserve">check mark </w:t>
      </w:r>
      <w:r w:rsidRPr="006D69B7">
        <w:rPr>
          <w:sz w:val="22"/>
          <w:szCs w:val="22"/>
        </w:rPr>
        <w:t xml:space="preserve">in column </w:t>
      </w:r>
      <w:r w:rsidRPr="006D69B7">
        <w:rPr>
          <w:b/>
          <w:sz w:val="22"/>
          <w:szCs w:val="22"/>
        </w:rPr>
        <w:t xml:space="preserve">A </w:t>
      </w:r>
      <w:r w:rsidRPr="006D69B7">
        <w:rPr>
          <w:sz w:val="22"/>
          <w:szCs w:val="22"/>
        </w:rPr>
        <w:t xml:space="preserve">if record is </w:t>
      </w:r>
      <w:r w:rsidRPr="006D69B7">
        <w:rPr>
          <w:b/>
          <w:sz w:val="22"/>
          <w:szCs w:val="22"/>
        </w:rPr>
        <w:t>compliant</w:t>
      </w:r>
      <w:r w:rsidRPr="006D69B7">
        <w:rPr>
          <w:sz w:val="22"/>
          <w:szCs w:val="22"/>
        </w:rPr>
        <w:t>.</w:t>
      </w:r>
    </w:p>
    <w:tbl>
      <w:tblPr>
        <w:tblW w:w="12205" w:type="dxa"/>
        <w:tblInd w:w="-820" w:type="dxa"/>
        <w:tblLayout w:type="fixed"/>
        <w:tblLook w:val="04A0" w:firstRow="1" w:lastRow="0" w:firstColumn="1" w:lastColumn="0" w:noHBand="0" w:noVBand="1"/>
      </w:tblPr>
      <w:tblGrid>
        <w:gridCol w:w="5014"/>
        <w:gridCol w:w="899"/>
        <w:gridCol w:w="599"/>
        <w:gridCol w:w="799"/>
        <w:gridCol w:w="699"/>
        <w:gridCol w:w="4195"/>
      </w:tblGrid>
      <w:tr w:rsidR="006045C9" w14:paraId="4C70177D" w14:textId="77777777" w:rsidTr="00697E43">
        <w:trPr>
          <w:trHeight w:val="662"/>
        </w:trPr>
        <w:tc>
          <w:tcPr>
            <w:tcW w:w="5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3842DF7D" w14:textId="77777777" w:rsidR="006045C9" w:rsidRDefault="006045C9" w:rsidP="0034135E">
            <w:pPr>
              <w:jc w:val="center"/>
              <w:rPr>
                <w:b/>
              </w:rPr>
            </w:pPr>
            <w:r>
              <w:rPr>
                <w:b/>
              </w:rPr>
              <w:t>DOCUMENT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78847D6C" w14:textId="77777777" w:rsidR="006045C9" w:rsidRDefault="006045C9" w:rsidP="0034135E">
            <w:pPr>
              <w:jc w:val="center"/>
              <w:rPr>
                <w:b/>
              </w:rPr>
            </w:pPr>
            <w:r>
              <w:rPr>
                <w:b/>
              </w:rPr>
              <w:t>TAB #</w:t>
            </w:r>
          </w:p>
        </w:tc>
        <w:tc>
          <w:tcPr>
            <w:tcW w:w="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0DCC8F39" w14:textId="77777777" w:rsidR="006045C9" w:rsidRDefault="006045C9" w:rsidP="0034135E">
            <w:pPr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7B9F4243" w14:textId="77777777" w:rsidR="006045C9" w:rsidRDefault="006045C9" w:rsidP="0034135E">
            <w:pPr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27BE0C43" w14:textId="77777777" w:rsidR="006045C9" w:rsidRDefault="006045C9" w:rsidP="0034135E">
            <w:pPr>
              <w:jc w:val="center"/>
              <w:rPr>
                <w:b/>
              </w:rPr>
            </w:pPr>
            <w:r>
              <w:rPr>
                <w:b/>
              </w:rPr>
              <w:t>N/C</w:t>
            </w: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40E92CFF" w14:textId="77777777" w:rsidR="006045C9" w:rsidRDefault="006045C9" w:rsidP="0034135E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6045C9" w14:paraId="087F5370" w14:textId="77777777" w:rsidTr="00697E43">
        <w:trPr>
          <w:trHeight w:val="272"/>
        </w:trPr>
        <w:tc>
          <w:tcPr>
            <w:tcW w:w="5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202FC" w14:textId="0A61DAEB" w:rsidR="006045C9" w:rsidRDefault="00697E43" w:rsidP="00697E43">
            <w:pPr>
              <w:jc w:val="center"/>
              <w:rPr>
                <w:sz w:val="22"/>
                <w:szCs w:val="22"/>
              </w:rPr>
            </w:pPr>
            <w:r>
              <w:t xml:space="preserve"> Cl</w:t>
            </w:r>
            <w:r w:rsidR="006045C9">
              <w:t>ient Face Sheet Form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793898" w14:textId="77777777" w:rsidR="006045C9" w:rsidRDefault="006045C9" w:rsidP="0034135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1</w:t>
            </w:r>
          </w:p>
        </w:tc>
        <w:tc>
          <w:tcPr>
            <w:tcW w:w="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CD7CB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F568C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7FD7E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4B34C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1B3F7777" w14:textId="77777777" w:rsidTr="00697E43">
        <w:trPr>
          <w:trHeight w:val="288"/>
        </w:trPr>
        <w:tc>
          <w:tcPr>
            <w:tcW w:w="5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B0A796" w14:textId="49428E72" w:rsidR="006045C9" w:rsidRDefault="006045C9" w:rsidP="00697E43">
            <w:pPr>
              <w:jc w:val="center"/>
              <w:rPr>
                <w:sz w:val="22"/>
                <w:szCs w:val="22"/>
              </w:rPr>
            </w:pPr>
            <w:r>
              <w:t>Client Screening Form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19EC4C" w14:textId="77777777" w:rsidR="006045C9" w:rsidRDefault="006045C9" w:rsidP="0034135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2</w:t>
            </w:r>
          </w:p>
        </w:tc>
        <w:tc>
          <w:tcPr>
            <w:tcW w:w="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B1266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DB763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10CC1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3465F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5F167762" w14:textId="77777777" w:rsidTr="00697E43">
        <w:trPr>
          <w:trHeight w:val="295"/>
        </w:trPr>
        <w:tc>
          <w:tcPr>
            <w:tcW w:w="5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D6D89C" w14:textId="77777777" w:rsidR="006045C9" w:rsidRDefault="006045C9" w:rsidP="00697E43">
            <w:pPr>
              <w:jc w:val="center"/>
              <w:rPr>
                <w:sz w:val="22"/>
                <w:szCs w:val="22"/>
              </w:rPr>
            </w:pPr>
            <w:r>
              <w:t>Consent to Release Information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40C459" w14:textId="77777777" w:rsidR="006045C9" w:rsidRDefault="006045C9" w:rsidP="0034135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3</w:t>
            </w:r>
          </w:p>
        </w:tc>
        <w:tc>
          <w:tcPr>
            <w:tcW w:w="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93E8F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1BE94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90A4F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D4AAC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4530B3CF" w14:textId="77777777" w:rsidTr="00697E43">
        <w:trPr>
          <w:trHeight w:val="295"/>
        </w:trPr>
        <w:tc>
          <w:tcPr>
            <w:tcW w:w="5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EECEB4" w14:textId="77777777" w:rsidR="006045C9" w:rsidRDefault="006045C9" w:rsidP="00697E43">
            <w:pPr>
              <w:jc w:val="center"/>
              <w:rPr>
                <w:sz w:val="22"/>
                <w:szCs w:val="22"/>
              </w:rPr>
            </w:pPr>
            <w:r>
              <w:t>Client Orientation Form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7CC302" w14:textId="77777777" w:rsidR="006045C9" w:rsidRDefault="006045C9" w:rsidP="0034135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4</w:t>
            </w:r>
          </w:p>
        </w:tc>
        <w:tc>
          <w:tcPr>
            <w:tcW w:w="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1E1B1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C2575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5D165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EEC00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2EC8D9A7" w14:textId="77777777" w:rsidTr="00697E43">
        <w:trPr>
          <w:trHeight w:val="295"/>
        </w:trPr>
        <w:tc>
          <w:tcPr>
            <w:tcW w:w="5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6EF70B" w14:textId="77777777" w:rsidR="006045C9" w:rsidRDefault="006045C9" w:rsidP="00697E43">
            <w:pPr>
              <w:jc w:val="center"/>
              <w:rPr>
                <w:sz w:val="22"/>
                <w:szCs w:val="22"/>
              </w:rPr>
            </w:pPr>
            <w:r>
              <w:t>Emergency Medical Information Form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861F2" w14:textId="77777777" w:rsidR="006045C9" w:rsidRDefault="006045C9" w:rsidP="0034135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5</w:t>
            </w:r>
          </w:p>
        </w:tc>
        <w:tc>
          <w:tcPr>
            <w:tcW w:w="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271FB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B87B1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18584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BE83A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10F32909" w14:textId="77777777" w:rsidTr="00697E43">
        <w:trPr>
          <w:trHeight w:val="295"/>
        </w:trPr>
        <w:tc>
          <w:tcPr>
            <w:tcW w:w="5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2BAAD" w14:textId="77777777" w:rsidR="006045C9" w:rsidRDefault="006045C9" w:rsidP="00697E43">
            <w:pPr>
              <w:jc w:val="center"/>
              <w:rPr>
                <w:sz w:val="22"/>
                <w:szCs w:val="22"/>
              </w:rPr>
            </w:pPr>
            <w:r>
              <w:t>Annual Physical Examination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064FB" w14:textId="77777777" w:rsidR="006045C9" w:rsidRDefault="006045C9" w:rsidP="0034135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6</w:t>
            </w:r>
          </w:p>
        </w:tc>
        <w:tc>
          <w:tcPr>
            <w:tcW w:w="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E9467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FF523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BEF4C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7F732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0AE61D22" w14:textId="77777777" w:rsidTr="00697E43">
        <w:trPr>
          <w:trHeight w:val="295"/>
        </w:trPr>
        <w:tc>
          <w:tcPr>
            <w:tcW w:w="5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79F916" w14:textId="77777777" w:rsidR="006045C9" w:rsidRDefault="006045C9" w:rsidP="00697E43">
            <w:pPr>
              <w:jc w:val="center"/>
              <w:rPr>
                <w:sz w:val="22"/>
                <w:szCs w:val="22"/>
              </w:rPr>
            </w:pPr>
            <w:r>
              <w:t>Service Agreement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55B162" w14:textId="77777777" w:rsidR="006045C9" w:rsidRDefault="006045C9" w:rsidP="0034135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7</w:t>
            </w:r>
          </w:p>
        </w:tc>
        <w:tc>
          <w:tcPr>
            <w:tcW w:w="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2E81F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FE046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BD6BD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9ED6D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6C138ACC" w14:textId="77777777" w:rsidTr="00697E43">
        <w:trPr>
          <w:trHeight w:val="288"/>
        </w:trPr>
        <w:tc>
          <w:tcPr>
            <w:tcW w:w="5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84D1C" w14:textId="77777777" w:rsidR="006045C9" w:rsidRDefault="006045C9" w:rsidP="00697E43">
            <w:pPr>
              <w:jc w:val="center"/>
              <w:rPr>
                <w:sz w:val="22"/>
                <w:szCs w:val="22"/>
              </w:rPr>
            </w:pPr>
            <w:r>
              <w:t>Initial Assessment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B30803" w14:textId="77777777" w:rsidR="006045C9" w:rsidRDefault="006045C9" w:rsidP="0034135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8</w:t>
            </w:r>
          </w:p>
        </w:tc>
        <w:tc>
          <w:tcPr>
            <w:tcW w:w="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71096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43EDA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C34D8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421DA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48BAEA0E" w14:textId="77777777" w:rsidTr="00697E43">
        <w:trPr>
          <w:trHeight w:val="272"/>
        </w:trPr>
        <w:tc>
          <w:tcPr>
            <w:tcW w:w="5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C0B5CF" w14:textId="77777777" w:rsidR="006045C9" w:rsidRDefault="006045C9" w:rsidP="00697E43">
            <w:pPr>
              <w:jc w:val="center"/>
              <w:rPr>
                <w:sz w:val="22"/>
                <w:szCs w:val="22"/>
              </w:rPr>
            </w:pPr>
            <w:r>
              <w:t>Comprehensive Assessment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0BB039" w14:textId="77777777" w:rsidR="006045C9" w:rsidRDefault="006045C9" w:rsidP="0034135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9</w:t>
            </w:r>
          </w:p>
        </w:tc>
        <w:tc>
          <w:tcPr>
            <w:tcW w:w="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4555F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BEF1C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0D799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BB491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5328CDF2" w14:textId="77777777" w:rsidTr="00697E43">
        <w:trPr>
          <w:trHeight w:val="256"/>
        </w:trPr>
        <w:tc>
          <w:tcPr>
            <w:tcW w:w="5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B1EA96" w14:textId="77777777" w:rsidR="006045C9" w:rsidRDefault="006045C9" w:rsidP="00697E43">
            <w:pPr>
              <w:jc w:val="center"/>
              <w:rPr>
                <w:sz w:val="22"/>
                <w:szCs w:val="22"/>
              </w:rPr>
            </w:pPr>
            <w:r>
              <w:t>Initial ISP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814B9E" w14:textId="77777777" w:rsidR="006045C9" w:rsidRDefault="006045C9" w:rsidP="0034135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10</w:t>
            </w:r>
          </w:p>
        </w:tc>
        <w:tc>
          <w:tcPr>
            <w:tcW w:w="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EBF0B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3F03F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48643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FAF67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7A909881" w14:textId="77777777" w:rsidTr="00697E43">
        <w:trPr>
          <w:trHeight w:val="288"/>
        </w:trPr>
        <w:tc>
          <w:tcPr>
            <w:tcW w:w="5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19A59" w14:textId="77777777" w:rsidR="006045C9" w:rsidRDefault="006045C9" w:rsidP="00697E43">
            <w:pPr>
              <w:jc w:val="center"/>
              <w:rPr>
                <w:sz w:val="22"/>
                <w:szCs w:val="22"/>
              </w:rPr>
            </w:pPr>
            <w:r>
              <w:t>Comprehensive Assessment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3B3594" w14:textId="77777777" w:rsidR="006045C9" w:rsidRDefault="006045C9" w:rsidP="0034135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11</w:t>
            </w:r>
          </w:p>
        </w:tc>
        <w:tc>
          <w:tcPr>
            <w:tcW w:w="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3422A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DFF1A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06AFA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4CD31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1BEBBB5C" w14:textId="77777777" w:rsidTr="00697E43">
        <w:trPr>
          <w:trHeight w:val="304"/>
        </w:trPr>
        <w:tc>
          <w:tcPr>
            <w:tcW w:w="5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37868D" w14:textId="77777777" w:rsidR="006045C9" w:rsidRDefault="006045C9" w:rsidP="00697E43">
            <w:pPr>
              <w:jc w:val="center"/>
              <w:rPr>
                <w:sz w:val="22"/>
                <w:szCs w:val="22"/>
              </w:rPr>
            </w:pPr>
            <w:r>
              <w:t>ISP Quarterly Review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1821A" w14:textId="77777777" w:rsidR="006045C9" w:rsidRDefault="006045C9" w:rsidP="0034135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12</w:t>
            </w:r>
          </w:p>
        </w:tc>
        <w:tc>
          <w:tcPr>
            <w:tcW w:w="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8DFBB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C034B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71F8D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22CC1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25BDF131" w14:textId="77777777" w:rsidTr="00697E43">
        <w:trPr>
          <w:trHeight w:val="295"/>
        </w:trPr>
        <w:tc>
          <w:tcPr>
            <w:tcW w:w="5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F8AB2" w14:textId="77777777" w:rsidR="006045C9" w:rsidRDefault="006045C9" w:rsidP="00697E43">
            <w:pPr>
              <w:jc w:val="center"/>
              <w:rPr>
                <w:sz w:val="22"/>
                <w:szCs w:val="22"/>
              </w:rPr>
            </w:pPr>
            <w:r>
              <w:t>Financial Information Form – Part I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89312" w14:textId="77777777" w:rsidR="006045C9" w:rsidRDefault="006045C9" w:rsidP="0034135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13</w:t>
            </w:r>
          </w:p>
        </w:tc>
        <w:tc>
          <w:tcPr>
            <w:tcW w:w="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F1386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CCA6F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EB421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B7B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0D669679" w14:textId="77777777" w:rsidTr="00697E43">
        <w:trPr>
          <w:trHeight w:val="295"/>
        </w:trPr>
        <w:tc>
          <w:tcPr>
            <w:tcW w:w="5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AA0AC" w14:textId="77777777" w:rsidR="006045C9" w:rsidRDefault="006045C9" w:rsidP="00697E43">
            <w:pPr>
              <w:jc w:val="center"/>
              <w:rPr>
                <w:sz w:val="22"/>
                <w:szCs w:val="22"/>
              </w:rPr>
            </w:pPr>
            <w:r>
              <w:t>Financial Information Forms – Part II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29EFC" w14:textId="77777777" w:rsidR="006045C9" w:rsidRDefault="006045C9" w:rsidP="0034135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14</w:t>
            </w:r>
          </w:p>
        </w:tc>
        <w:tc>
          <w:tcPr>
            <w:tcW w:w="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9DB61" w14:textId="77777777" w:rsidR="006045C9" w:rsidRDefault="006045C9" w:rsidP="0034135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1DAB2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FE34A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BFF54D6" w14:textId="77777777" w:rsidR="006045C9" w:rsidRPr="0093252F" w:rsidRDefault="006045C9" w:rsidP="0034135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Filed separately</w:t>
            </w:r>
          </w:p>
        </w:tc>
      </w:tr>
      <w:tr w:rsidR="006045C9" w14:paraId="5A3A42F9" w14:textId="77777777" w:rsidTr="00697E43">
        <w:trPr>
          <w:trHeight w:val="295"/>
        </w:trPr>
        <w:tc>
          <w:tcPr>
            <w:tcW w:w="5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755D5" w14:textId="77777777" w:rsidR="006045C9" w:rsidRDefault="006045C9" w:rsidP="00697E43">
            <w:pPr>
              <w:jc w:val="center"/>
              <w:rPr>
                <w:sz w:val="22"/>
                <w:szCs w:val="22"/>
              </w:rPr>
            </w:pPr>
            <w:r>
              <w:t>Copy of Social Security Card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9496DC" w14:textId="77777777" w:rsidR="006045C9" w:rsidRDefault="006045C9" w:rsidP="0034135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15</w:t>
            </w:r>
          </w:p>
        </w:tc>
        <w:tc>
          <w:tcPr>
            <w:tcW w:w="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C3E88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79B41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C0120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413DA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62A5E38F" w14:textId="77777777" w:rsidTr="00697E43">
        <w:trPr>
          <w:trHeight w:val="295"/>
        </w:trPr>
        <w:tc>
          <w:tcPr>
            <w:tcW w:w="5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282DD1" w14:textId="77777777" w:rsidR="006045C9" w:rsidRDefault="006045C9" w:rsidP="00697E43">
            <w:pPr>
              <w:jc w:val="center"/>
              <w:rPr>
                <w:sz w:val="22"/>
                <w:szCs w:val="22"/>
              </w:rPr>
            </w:pPr>
            <w:r>
              <w:t>Copy of Photo Identification Card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726FDD" w14:textId="77777777" w:rsidR="006045C9" w:rsidRDefault="006045C9" w:rsidP="0034135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16</w:t>
            </w:r>
          </w:p>
        </w:tc>
        <w:tc>
          <w:tcPr>
            <w:tcW w:w="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A28F5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21745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38ADA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2D6C4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355E364D" w14:textId="77777777" w:rsidTr="00697E43">
        <w:trPr>
          <w:trHeight w:val="591"/>
        </w:trPr>
        <w:tc>
          <w:tcPr>
            <w:tcW w:w="5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17D44C" w14:textId="0CDE5BAD" w:rsidR="006045C9" w:rsidRDefault="00697E43" w:rsidP="00697E43">
            <w:pPr>
              <w:jc w:val="center"/>
              <w:rPr>
                <w:sz w:val="22"/>
                <w:szCs w:val="22"/>
              </w:rPr>
            </w:pPr>
            <w:r>
              <w:t xml:space="preserve">               Indi</w:t>
            </w:r>
            <w:r w:rsidR="006045C9">
              <w:t>vidual Information &amp; Identification Record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3817F0" w14:textId="77777777" w:rsidR="006045C9" w:rsidRDefault="006045C9" w:rsidP="0034135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17</w:t>
            </w:r>
          </w:p>
        </w:tc>
        <w:tc>
          <w:tcPr>
            <w:tcW w:w="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B3219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DAFBE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BCA84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4F029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6F86EECC" w14:textId="77777777" w:rsidTr="00697E43">
        <w:trPr>
          <w:trHeight w:val="295"/>
        </w:trPr>
        <w:tc>
          <w:tcPr>
            <w:tcW w:w="5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5606E7" w14:textId="77777777" w:rsidR="006045C9" w:rsidRDefault="006045C9" w:rsidP="00697E43">
            <w:pPr>
              <w:jc w:val="center"/>
              <w:rPr>
                <w:sz w:val="22"/>
                <w:szCs w:val="22"/>
              </w:rPr>
            </w:pPr>
            <w:r>
              <w:t>Inventory of Valuables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53D171" w14:textId="77777777" w:rsidR="006045C9" w:rsidRDefault="006045C9" w:rsidP="0034135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18</w:t>
            </w:r>
          </w:p>
        </w:tc>
        <w:tc>
          <w:tcPr>
            <w:tcW w:w="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6A9E7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0D232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C8262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2C89D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033E7C5C" w14:textId="77777777" w:rsidTr="00697E43">
        <w:trPr>
          <w:trHeight w:val="295"/>
        </w:trPr>
        <w:tc>
          <w:tcPr>
            <w:tcW w:w="5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83F80E" w14:textId="77777777" w:rsidR="006045C9" w:rsidRDefault="006045C9" w:rsidP="00697E43">
            <w:pPr>
              <w:jc w:val="center"/>
              <w:rPr>
                <w:sz w:val="22"/>
                <w:szCs w:val="22"/>
              </w:rPr>
            </w:pPr>
            <w:r>
              <w:t>Letter of Guardianship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FF2F3" w14:textId="77777777" w:rsidR="006045C9" w:rsidRDefault="006045C9" w:rsidP="0034135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19</w:t>
            </w:r>
          </w:p>
        </w:tc>
        <w:tc>
          <w:tcPr>
            <w:tcW w:w="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82127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CBCF1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95958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55F1C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5956EA14" w14:textId="77777777" w:rsidTr="00697E43">
        <w:trPr>
          <w:trHeight w:val="295"/>
        </w:trPr>
        <w:tc>
          <w:tcPr>
            <w:tcW w:w="5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577F8" w14:textId="77777777" w:rsidR="006045C9" w:rsidRDefault="006045C9" w:rsidP="00697E43">
            <w:pPr>
              <w:jc w:val="center"/>
              <w:rPr>
                <w:sz w:val="22"/>
                <w:szCs w:val="22"/>
              </w:rPr>
            </w:pPr>
            <w:r>
              <w:t>Designated Representative Authorization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80E76" w14:textId="77777777" w:rsidR="006045C9" w:rsidRDefault="006045C9" w:rsidP="0034135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20</w:t>
            </w:r>
          </w:p>
        </w:tc>
        <w:tc>
          <w:tcPr>
            <w:tcW w:w="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F732D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24291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07784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5B754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4528152E" w14:textId="77777777" w:rsidTr="00697E43">
        <w:trPr>
          <w:trHeight w:val="1182"/>
        </w:trPr>
        <w:tc>
          <w:tcPr>
            <w:tcW w:w="5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690600" w14:textId="77777777" w:rsidR="00697E43" w:rsidRDefault="00697E43" w:rsidP="00697E43">
            <w:pPr>
              <w:jc w:val="center"/>
            </w:pPr>
            <w:r>
              <w:t xml:space="preserve">       Evi</w:t>
            </w:r>
            <w:r w:rsidR="006045C9">
              <w:t xml:space="preserve">dence of Coordination of Care </w:t>
            </w:r>
            <w:r>
              <w:t xml:space="preserve">            </w:t>
            </w:r>
          </w:p>
          <w:p w14:paraId="15BCBEA5" w14:textId="295D8A3E" w:rsidR="00697E43" w:rsidRDefault="00697E43" w:rsidP="00697E43">
            <w:pPr>
              <w:jc w:val="center"/>
            </w:pPr>
            <w:r>
              <w:t xml:space="preserve">             (</w:t>
            </w:r>
            <w:proofErr w:type="gramStart"/>
            <w:r>
              <w:t>lab</w:t>
            </w:r>
            <w:proofErr w:type="gramEnd"/>
            <w:r>
              <w:t xml:space="preserve"> reports</w:t>
            </w:r>
            <w:r w:rsidR="006045C9">
              <w:t xml:space="preserve"> copies of prescriptions, </w:t>
            </w:r>
          </w:p>
          <w:p w14:paraId="765EF5ED" w14:textId="3D4C0B62" w:rsidR="006045C9" w:rsidRDefault="00697E43" w:rsidP="00697E43">
            <w:pPr>
              <w:jc w:val="center"/>
              <w:rPr>
                <w:sz w:val="22"/>
                <w:szCs w:val="22"/>
              </w:rPr>
            </w:pPr>
            <w:r>
              <w:t xml:space="preserve">  </w:t>
            </w:r>
            <w:r w:rsidR="006045C9">
              <w:t xml:space="preserve"> </w:t>
            </w:r>
            <w:r>
              <w:t xml:space="preserve"> medical </w:t>
            </w:r>
            <w:r w:rsidR="006045C9">
              <w:t>orders, medical/psychiatric appointments for the Individual)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0D7E2F" w14:textId="77777777" w:rsidR="006045C9" w:rsidRDefault="006045C9" w:rsidP="0034135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21</w:t>
            </w:r>
          </w:p>
        </w:tc>
        <w:tc>
          <w:tcPr>
            <w:tcW w:w="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E98EF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DC3B8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A3AD8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03182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3BB60907" w14:textId="77777777" w:rsidTr="00697E43">
        <w:trPr>
          <w:trHeight w:val="591"/>
        </w:trPr>
        <w:tc>
          <w:tcPr>
            <w:tcW w:w="5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14E18" w14:textId="76AF73D4" w:rsidR="006045C9" w:rsidRDefault="00697E43" w:rsidP="00697E43">
            <w:pPr>
              <w:jc w:val="center"/>
              <w:rPr>
                <w:sz w:val="22"/>
                <w:szCs w:val="22"/>
              </w:rPr>
            </w:pPr>
            <w:r>
              <w:t xml:space="preserve">       </w:t>
            </w:r>
            <w:r w:rsidR="006045C9">
              <w:t>Statements and Instructions for Supervising Prescribed Medications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DB406" w14:textId="77777777" w:rsidR="006045C9" w:rsidRDefault="006045C9" w:rsidP="0034135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22</w:t>
            </w:r>
          </w:p>
        </w:tc>
        <w:tc>
          <w:tcPr>
            <w:tcW w:w="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04B0F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C421C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106D6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01158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662F25A5" w14:textId="77777777" w:rsidTr="00697E43">
        <w:trPr>
          <w:trHeight w:val="591"/>
        </w:trPr>
        <w:tc>
          <w:tcPr>
            <w:tcW w:w="5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8523E3" w14:textId="77777777" w:rsidR="006045C9" w:rsidRDefault="006045C9" w:rsidP="00697E43">
            <w:pPr>
              <w:jc w:val="center"/>
              <w:rPr>
                <w:sz w:val="22"/>
                <w:szCs w:val="22"/>
              </w:rPr>
            </w:pPr>
            <w:r>
              <w:t>Statements and Instructions for Dietary Supplements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EAD34" w14:textId="77777777" w:rsidR="006045C9" w:rsidRDefault="006045C9" w:rsidP="0034135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23</w:t>
            </w:r>
          </w:p>
        </w:tc>
        <w:tc>
          <w:tcPr>
            <w:tcW w:w="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799C0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25051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FE6AC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15DFB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140482F8" w14:textId="77777777" w:rsidTr="00697E43">
        <w:trPr>
          <w:trHeight w:val="295"/>
        </w:trPr>
        <w:tc>
          <w:tcPr>
            <w:tcW w:w="5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C42560" w14:textId="77777777" w:rsidR="006045C9" w:rsidRDefault="006045C9" w:rsidP="00697E43">
            <w:pPr>
              <w:jc w:val="center"/>
              <w:rPr>
                <w:sz w:val="22"/>
                <w:szCs w:val="22"/>
              </w:rPr>
            </w:pPr>
            <w:r>
              <w:t>Behavior Treatment Plan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AA613" w14:textId="77777777" w:rsidR="006045C9" w:rsidRDefault="006045C9" w:rsidP="0034135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24</w:t>
            </w:r>
          </w:p>
        </w:tc>
        <w:tc>
          <w:tcPr>
            <w:tcW w:w="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1E458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1DBB7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6A37E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AF276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58C955D8" w14:textId="77777777" w:rsidTr="00697E43">
        <w:trPr>
          <w:trHeight w:val="295"/>
        </w:trPr>
        <w:tc>
          <w:tcPr>
            <w:tcW w:w="5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211F5E" w14:textId="77777777" w:rsidR="006045C9" w:rsidRDefault="006045C9" w:rsidP="00697E43">
            <w:pPr>
              <w:jc w:val="center"/>
              <w:rPr>
                <w:sz w:val="22"/>
                <w:szCs w:val="22"/>
              </w:rPr>
            </w:pPr>
            <w:r>
              <w:t>Instructions for Special Diet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BD0042" w14:textId="77777777" w:rsidR="006045C9" w:rsidRDefault="006045C9" w:rsidP="0034135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25</w:t>
            </w:r>
          </w:p>
        </w:tc>
        <w:tc>
          <w:tcPr>
            <w:tcW w:w="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FDD24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3569E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EA923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4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B9754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</w:tbl>
    <w:p w14:paraId="3EEF21A0" w14:textId="77777777" w:rsidR="006045C9" w:rsidRDefault="006045C9" w:rsidP="006045C9">
      <w:pPr>
        <w:jc w:val="right"/>
        <w:rPr>
          <w:b/>
        </w:rPr>
      </w:pPr>
      <w:r>
        <w:rPr>
          <w:b/>
        </w:rPr>
        <w:t>Page 1 of 2</w:t>
      </w:r>
    </w:p>
    <w:p w14:paraId="76E9CF03" w14:textId="77777777" w:rsidR="006045C9" w:rsidRDefault="006045C9" w:rsidP="006045C9">
      <w:pPr>
        <w:rPr>
          <w:rFonts w:asciiTheme="minorHAnsi" w:hAnsiTheme="minorHAnsi" w:cstheme="minorBidi"/>
          <w:b/>
          <w:sz w:val="22"/>
          <w:szCs w:val="22"/>
        </w:rPr>
      </w:pPr>
      <w:r>
        <w:rPr>
          <w:b/>
        </w:rPr>
        <w:t>Page 2 of 2</w:t>
      </w:r>
      <w:r>
        <w:rPr>
          <w:b/>
          <w:i/>
        </w:rPr>
        <w:t xml:space="preserve">    </w:t>
      </w:r>
      <w:r>
        <w:rPr>
          <w:b/>
          <w:sz w:val="28"/>
          <w:szCs w:val="28"/>
        </w:rPr>
        <w:t>|</w:t>
      </w:r>
      <w:r>
        <w:rPr>
          <w:b/>
          <w:i/>
        </w:rPr>
        <w:t xml:space="preserve">   Individual’s Service Record Form   </w:t>
      </w:r>
      <w:r>
        <w:rPr>
          <w:b/>
        </w:rPr>
        <w:t>|   INDIVIDUAL’S NAME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718"/>
        <w:gridCol w:w="781"/>
        <w:gridCol w:w="496"/>
        <w:gridCol w:w="620"/>
        <w:gridCol w:w="560"/>
        <w:gridCol w:w="3175"/>
      </w:tblGrid>
      <w:tr w:rsidR="006045C9" w14:paraId="07B9874E" w14:textId="77777777" w:rsidTr="006045C9"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02B7A8C5" w14:textId="77777777" w:rsidR="006045C9" w:rsidRDefault="006045C9" w:rsidP="0034135E">
            <w:pPr>
              <w:jc w:val="center"/>
              <w:rPr>
                <w:b/>
              </w:rPr>
            </w:pPr>
            <w:r>
              <w:rPr>
                <w:b/>
              </w:rPr>
              <w:t>DOCUMENT</w:t>
            </w: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5AD238A6" w14:textId="77777777" w:rsidR="006045C9" w:rsidRDefault="006045C9" w:rsidP="0034135E">
            <w:pPr>
              <w:jc w:val="center"/>
              <w:rPr>
                <w:b/>
              </w:rPr>
            </w:pPr>
            <w:r>
              <w:rPr>
                <w:b/>
              </w:rPr>
              <w:t>TAB</w:t>
            </w:r>
          </w:p>
          <w:p w14:paraId="4DD42327" w14:textId="77777777" w:rsidR="006045C9" w:rsidRDefault="006045C9" w:rsidP="0034135E">
            <w:pPr>
              <w:jc w:val="center"/>
              <w:rPr>
                <w:b/>
              </w:rPr>
            </w:pPr>
            <w:r>
              <w:rPr>
                <w:b/>
              </w:rPr>
              <w:t>#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5E5580C2" w14:textId="77777777" w:rsidR="006045C9" w:rsidRDefault="006045C9" w:rsidP="0034135E">
            <w:pPr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11397A68" w14:textId="77777777" w:rsidR="006045C9" w:rsidRDefault="006045C9" w:rsidP="0034135E">
            <w:pPr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651998C8" w14:textId="77777777" w:rsidR="006045C9" w:rsidRDefault="006045C9" w:rsidP="0034135E">
            <w:pPr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220728EB" w14:textId="77777777" w:rsidR="006045C9" w:rsidRDefault="006045C9" w:rsidP="0034135E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6045C9" w14:paraId="7D10A6F3" w14:textId="77777777" w:rsidTr="006045C9">
        <w:trPr>
          <w:trHeight w:val="285"/>
        </w:trPr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87D32" w14:textId="77777777" w:rsidR="006045C9" w:rsidRDefault="006045C9" w:rsidP="0034135E">
            <w:pPr>
              <w:rPr>
                <w:sz w:val="22"/>
                <w:szCs w:val="22"/>
              </w:rPr>
            </w:pPr>
            <w:r>
              <w:t>Medical Evaluation (applicable to service)</w:t>
            </w: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37DA67" w14:textId="77777777" w:rsidR="006045C9" w:rsidRDefault="006045C9" w:rsidP="0034135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6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28958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BCC56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AD123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61A02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2E511C29" w14:textId="77777777" w:rsidTr="006045C9">
        <w:trPr>
          <w:trHeight w:val="557"/>
        </w:trPr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E1AB99" w14:textId="77777777" w:rsidR="006045C9" w:rsidRDefault="006045C9" w:rsidP="0034135E">
            <w:r>
              <w:t>Statement and Instructions for Special Medical Procedures</w:t>
            </w: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0AEAD" w14:textId="77777777" w:rsidR="006045C9" w:rsidRDefault="006045C9" w:rsidP="0034135E">
            <w:pPr>
              <w:jc w:val="center"/>
              <w:rPr>
                <w:b/>
              </w:rPr>
            </w:pPr>
            <w:r>
              <w:rPr>
                <w:b/>
              </w:rPr>
              <w:t>27</w:t>
            </w:r>
          </w:p>
          <w:p w14:paraId="31B9EF21" w14:textId="77777777" w:rsidR="006045C9" w:rsidRDefault="006045C9" w:rsidP="0034135E">
            <w:pPr>
              <w:jc w:val="center"/>
              <w:rPr>
                <w:b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78C05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37D26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4F2C6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252D9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2A2D7819" w14:textId="77777777" w:rsidTr="006045C9">
        <w:trPr>
          <w:trHeight w:val="255"/>
        </w:trPr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215C0" w14:textId="77777777" w:rsidR="006045C9" w:rsidRDefault="006045C9" w:rsidP="0034135E">
            <w:r>
              <w:t>Fall Assessment</w:t>
            </w: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F9642E" w14:textId="77777777" w:rsidR="006045C9" w:rsidRDefault="006045C9" w:rsidP="0034135E">
            <w:pPr>
              <w:jc w:val="center"/>
              <w:rPr>
                <w:b/>
              </w:rPr>
            </w:pPr>
            <w:r>
              <w:rPr>
                <w:b/>
              </w:rPr>
              <w:t>28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51540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CF83D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C1AA5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707A8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2C931073" w14:textId="77777777" w:rsidTr="006045C9">
        <w:trPr>
          <w:trHeight w:val="330"/>
        </w:trPr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65162C" w14:textId="77777777" w:rsidR="006045C9" w:rsidRDefault="006045C9" w:rsidP="0034135E">
            <w:r>
              <w:t>Annual Consent for Treatment</w:t>
            </w: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106D94" w14:textId="77777777" w:rsidR="006045C9" w:rsidRDefault="006045C9" w:rsidP="0034135E">
            <w:pPr>
              <w:jc w:val="center"/>
              <w:rPr>
                <w:b/>
              </w:rPr>
            </w:pPr>
            <w:r>
              <w:rPr>
                <w:b/>
              </w:rPr>
              <w:t>29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88735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7B7D3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3DCA4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458E4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7EA7BFDF" w14:textId="77777777" w:rsidTr="006045C9"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EADBA7" w14:textId="77777777" w:rsidR="006045C9" w:rsidRDefault="006045C9" w:rsidP="0034135E">
            <w:pPr>
              <w:rPr>
                <w:sz w:val="22"/>
                <w:szCs w:val="22"/>
              </w:rPr>
            </w:pPr>
            <w:r>
              <w:t>Instructions for Advanced Medical Procedures</w:t>
            </w: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F96145" w14:textId="77777777" w:rsidR="006045C9" w:rsidRDefault="006045C9" w:rsidP="0034135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30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57879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B7CB7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C729D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5CDDE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0B56861F" w14:textId="77777777" w:rsidTr="006045C9"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78C261" w14:textId="77777777" w:rsidR="006045C9" w:rsidRDefault="006045C9" w:rsidP="0034135E">
            <w:pPr>
              <w:rPr>
                <w:sz w:val="22"/>
                <w:szCs w:val="22"/>
              </w:rPr>
            </w:pPr>
            <w:r>
              <w:t>Incident / Accident Reports</w:t>
            </w: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5BA2A" w14:textId="77777777" w:rsidR="006045C9" w:rsidRDefault="006045C9" w:rsidP="0034135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31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39634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62487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42E80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8CE13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061762B0" w14:textId="77777777" w:rsidTr="006045C9"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4173A" w14:textId="77777777" w:rsidR="006045C9" w:rsidRDefault="006045C9" w:rsidP="0034135E">
            <w:pPr>
              <w:rPr>
                <w:sz w:val="22"/>
                <w:szCs w:val="22"/>
              </w:rPr>
            </w:pPr>
            <w:r>
              <w:t>Abuse/Neglect Reporting Forms</w:t>
            </w: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DBB5E1" w14:textId="77777777" w:rsidR="006045C9" w:rsidRDefault="006045C9" w:rsidP="0034135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32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D6037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0F1E7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CEF2E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07D65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00756EF8" w14:textId="77777777" w:rsidTr="006045C9"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31A8FE" w14:textId="77777777" w:rsidR="006045C9" w:rsidRDefault="006045C9" w:rsidP="0034135E">
            <w:pPr>
              <w:rPr>
                <w:sz w:val="22"/>
                <w:szCs w:val="22"/>
              </w:rPr>
            </w:pPr>
            <w:r>
              <w:t>Behavior Intervention &amp; Supports Forms</w:t>
            </w: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CF4CF" w14:textId="77777777" w:rsidR="006045C9" w:rsidRDefault="006045C9" w:rsidP="0034135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33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88F8D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7F2DC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CA534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AC06F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5E987C82" w14:textId="77777777" w:rsidTr="006045C9">
        <w:trPr>
          <w:trHeight w:val="547"/>
        </w:trPr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ED153" w14:textId="5DD394AE" w:rsidR="006045C9" w:rsidRDefault="006045C9" w:rsidP="0034135E">
            <w:pPr>
              <w:rPr>
                <w:sz w:val="22"/>
                <w:szCs w:val="22"/>
              </w:rPr>
            </w:pPr>
            <w:r>
              <w:t xml:space="preserve">Direct Care Staff Progress Notes </w:t>
            </w:r>
            <w:r w:rsidR="00314560">
              <w:t>- all</w:t>
            </w:r>
            <w:r>
              <w:t xml:space="preserve"> shifts related to </w:t>
            </w:r>
            <w:r>
              <w:rPr>
                <w:b/>
              </w:rPr>
              <w:t>ISP</w:t>
            </w:r>
            <w:r>
              <w:t xml:space="preserve"> goals/objectives</w:t>
            </w: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11D99" w14:textId="77777777" w:rsidR="006045C9" w:rsidRDefault="006045C9" w:rsidP="0034135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34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9174A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F4385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E1F0B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9C35C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52832599" w14:textId="77777777" w:rsidTr="006045C9"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ED6A22" w14:textId="77777777" w:rsidR="006045C9" w:rsidRDefault="006045C9" w:rsidP="0034135E">
            <w:pPr>
              <w:rPr>
                <w:sz w:val="22"/>
                <w:szCs w:val="22"/>
              </w:rPr>
            </w:pPr>
            <w:r>
              <w:t>Signed Individual Handbook Receipt</w:t>
            </w: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0D6B34" w14:textId="77777777" w:rsidR="006045C9" w:rsidRDefault="006045C9" w:rsidP="0034135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35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65CFF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A5178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4303B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AED6D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1311B30A" w14:textId="77777777" w:rsidTr="006045C9"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63581" w14:textId="77777777" w:rsidR="006045C9" w:rsidRDefault="006045C9" w:rsidP="0034135E">
            <w:pPr>
              <w:rPr>
                <w:sz w:val="22"/>
                <w:szCs w:val="22"/>
              </w:rPr>
            </w:pPr>
            <w:r>
              <w:t>TB Test Results (annual)</w:t>
            </w: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F3DF2" w14:textId="77777777" w:rsidR="006045C9" w:rsidRDefault="006045C9" w:rsidP="0034135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36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873F0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47DF5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0C338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E236B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24047D45" w14:textId="77777777" w:rsidTr="006045C9"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B678D" w14:textId="77777777" w:rsidR="006045C9" w:rsidRDefault="006045C9" w:rsidP="0034135E">
            <w:pPr>
              <w:rPr>
                <w:sz w:val="22"/>
                <w:szCs w:val="22"/>
              </w:rPr>
            </w:pPr>
            <w:r>
              <w:t>Individual Grievance Form</w:t>
            </w: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806B4F" w14:textId="77777777" w:rsidR="006045C9" w:rsidRDefault="006045C9" w:rsidP="0034135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38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17C6F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F73C8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9A81B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2F598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33C37065" w14:textId="77777777" w:rsidTr="006045C9"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68A9E" w14:textId="77777777" w:rsidR="006045C9" w:rsidRDefault="006045C9" w:rsidP="0034135E">
            <w:pPr>
              <w:rPr>
                <w:sz w:val="22"/>
                <w:szCs w:val="22"/>
              </w:rPr>
            </w:pPr>
            <w:r>
              <w:t>Individual Discharge Form</w:t>
            </w: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40C556" w14:textId="77777777" w:rsidR="006045C9" w:rsidRDefault="006045C9" w:rsidP="0034135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39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F4A56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393C4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8ADD4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17FE0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309FD0E5" w14:textId="77777777" w:rsidTr="006045C9">
        <w:trPr>
          <w:trHeight w:val="70"/>
        </w:trPr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B991F" w14:textId="77777777" w:rsidR="006045C9" w:rsidRDefault="006045C9" w:rsidP="0034135E">
            <w:pPr>
              <w:rPr>
                <w:sz w:val="22"/>
                <w:szCs w:val="22"/>
              </w:rPr>
            </w:pPr>
            <w:r>
              <w:t>Hospitalization Documents</w:t>
            </w: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EE3094" w14:textId="77777777" w:rsidR="006045C9" w:rsidRDefault="006045C9" w:rsidP="0034135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40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A4A0C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7959C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3670C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52E58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1AE8EA40" w14:textId="77777777" w:rsidTr="006045C9"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D9C75" w14:textId="77777777" w:rsidR="006045C9" w:rsidRDefault="006045C9" w:rsidP="0034135E">
            <w:r>
              <w:t>Other:</w:t>
            </w:r>
          </w:p>
          <w:p w14:paraId="51082858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08AEA" w14:textId="77777777" w:rsidR="006045C9" w:rsidRDefault="006045C9" w:rsidP="0034135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E0FC5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FCD75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9F9FD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83BC0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390CD4D0" w14:textId="77777777" w:rsidTr="006045C9"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F673F" w14:textId="77777777" w:rsidR="006045C9" w:rsidRDefault="006045C9" w:rsidP="0034135E">
            <w:r>
              <w:t xml:space="preserve">Other: </w:t>
            </w:r>
          </w:p>
          <w:p w14:paraId="70D8DF75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18A35" w14:textId="77777777" w:rsidR="006045C9" w:rsidRDefault="006045C9" w:rsidP="0034135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FF317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D790C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983F8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8AD4A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374FAADA" w14:textId="77777777" w:rsidTr="006045C9"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CFCBD" w14:textId="77777777" w:rsidR="006045C9" w:rsidRDefault="006045C9" w:rsidP="0034135E">
            <w:r>
              <w:t>Other:</w:t>
            </w:r>
          </w:p>
          <w:p w14:paraId="7088BBF1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F1239" w14:textId="77777777" w:rsidR="006045C9" w:rsidRDefault="006045C9" w:rsidP="0034135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AF059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33F6E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5222D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CC934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697C6D1A" w14:textId="77777777" w:rsidTr="006045C9"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A2CAA" w14:textId="77777777" w:rsidR="006045C9" w:rsidRDefault="006045C9" w:rsidP="0034135E">
            <w:r>
              <w:t>Other:</w:t>
            </w:r>
          </w:p>
          <w:p w14:paraId="4C702377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D5E6E" w14:textId="77777777" w:rsidR="006045C9" w:rsidRDefault="006045C9" w:rsidP="0034135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C5F66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4CA29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C5559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2F19F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126D174F" w14:textId="77777777" w:rsidTr="006045C9"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26086" w14:textId="77777777" w:rsidR="006045C9" w:rsidRDefault="006045C9" w:rsidP="0034135E">
            <w:r>
              <w:t>Other:</w:t>
            </w:r>
          </w:p>
          <w:p w14:paraId="6FEDEBF7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2432B" w14:textId="77777777" w:rsidR="006045C9" w:rsidRDefault="006045C9" w:rsidP="0034135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77368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32BC1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2762F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CD891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5B76E2F4" w14:textId="77777777" w:rsidTr="006045C9">
        <w:trPr>
          <w:trHeight w:val="255"/>
        </w:trPr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3E313" w14:textId="77777777" w:rsidR="006045C9" w:rsidRDefault="006045C9" w:rsidP="0034135E">
            <w:r>
              <w:t>Other:</w:t>
            </w:r>
          </w:p>
          <w:p w14:paraId="41CB44A4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5216B" w14:textId="77777777" w:rsidR="006045C9" w:rsidRDefault="006045C9" w:rsidP="0034135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FD78A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CC8E3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37AC4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983ED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7B4422C9" w14:textId="77777777" w:rsidTr="006045C9">
        <w:trPr>
          <w:trHeight w:val="330"/>
        </w:trPr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D8BE5" w14:textId="77777777" w:rsidR="006045C9" w:rsidRDefault="006045C9" w:rsidP="0034135E">
            <w:r>
              <w:t>Other:</w:t>
            </w:r>
          </w:p>
          <w:p w14:paraId="061CC78E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053B4" w14:textId="77777777" w:rsidR="006045C9" w:rsidRDefault="006045C9" w:rsidP="0034135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7CDF3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4A789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C1ED0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70EEB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  <w:tr w:rsidR="006045C9" w14:paraId="267BE336" w14:textId="77777777" w:rsidTr="006045C9">
        <w:trPr>
          <w:trHeight w:val="315"/>
        </w:trPr>
        <w:tc>
          <w:tcPr>
            <w:tcW w:w="935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F7AE24" w14:textId="77777777" w:rsidR="006045C9" w:rsidRDefault="006045C9" w:rsidP="0034135E"/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4197"/>
              <w:gridCol w:w="2375"/>
              <w:gridCol w:w="2552"/>
            </w:tblGrid>
            <w:tr w:rsidR="006045C9" w14:paraId="1825A692" w14:textId="77777777" w:rsidTr="0034135E">
              <w:trPr>
                <w:trHeight w:val="315"/>
              </w:trPr>
              <w:tc>
                <w:tcPr>
                  <w:tcW w:w="530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  <w:hideMark/>
                </w:tcPr>
                <w:p w14:paraId="66E0438A" w14:textId="77777777" w:rsidR="006045C9" w:rsidRDefault="006045C9" w:rsidP="0034135E">
                  <w:pPr>
                    <w:ind w:left="108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STAFF REVIEWER’S SIGNATURE</w:t>
                  </w:r>
                </w:p>
              </w:tc>
              <w:tc>
                <w:tcPr>
                  <w:tcW w:w="27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  <w:hideMark/>
                </w:tcPr>
                <w:p w14:paraId="448BE245" w14:textId="77777777" w:rsidR="006045C9" w:rsidRDefault="006045C9" w:rsidP="0034135E">
                  <w:pPr>
                    <w:ind w:left="735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TITLE</w:t>
                  </w:r>
                </w:p>
              </w:tc>
              <w:tc>
                <w:tcPr>
                  <w:tcW w:w="285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  <w:hideMark/>
                </w:tcPr>
                <w:p w14:paraId="45744270" w14:textId="77777777" w:rsidR="006045C9" w:rsidRDefault="006045C9" w:rsidP="0034135E">
                  <w:pPr>
                    <w:ind w:left="807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REVIEW DATE</w:t>
                  </w:r>
                </w:p>
              </w:tc>
            </w:tr>
            <w:tr w:rsidR="006045C9" w14:paraId="6D97053A" w14:textId="77777777" w:rsidTr="0034135E">
              <w:tc>
                <w:tcPr>
                  <w:tcW w:w="530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773E762" w14:textId="77777777" w:rsidR="006045C9" w:rsidRDefault="006045C9" w:rsidP="0034135E">
                  <w:pPr>
                    <w:rPr>
                      <w:b/>
                    </w:rPr>
                  </w:pPr>
                </w:p>
              </w:tc>
              <w:tc>
                <w:tcPr>
                  <w:tcW w:w="27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4808B38" w14:textId="77777777" w:rsidR="006045C9" w:rsidRDefault="006045C9" w:rsidP="0034135E">
                  <w:pPr>
                    <w:rPr>
                      <w:b/>
                    </w:rPr>
                  </w:pPr>
                </w:p>
              </w:tc>
              <w:tc>
                <w:tcPr>
                  <w:tcW w:w="285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269BD7C" w14:textId="77777777" w:rsidR="006045C9" w:rsidRDefault="006045C9" w:rsidP="0034135E">
                  <w:pPr>
                    <w:rPr>
                      <w:b/>
                    </w:rPr>
                  </w:pPr>
                </w:p>
              </w:tc>
            </w:tr>
            <w:tr w:rsidR="006045C9" w14:paraId="15001309" w14:textId="77777777" w:rsidTr="0034135E">
              <w:tc>
                <w:tcPr>
                  <w:tcW w:w="530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5B07156" w14:textId="77777777" w:rsidR="006045C9" w:rsidRDefault="006045C9" w:rsidP="0034135E">
                  <w:pPr>
                    <w:rPr>
                      <w:b/>
                    </w:rPr>
                  </w:pPr>
                </w:p>
              </w:tc>
              <w:tc>
                <w:tcPr>
                  <w:tcW w:w="27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F8E667" w14:textId="77777777" w:rsidR="006045C9" w:rsidRDefault="006045C9" w:rsidP="0034135E">
                  <w:pPr>
                    <w:rPr>
                      <w:b/>
                    </w:rPr>
                  </w:pPr>
                </w:p>
              </w:tc>
              <w:tc>
                <w:tcPr>
                  <w:tcW w:w="285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3ABE86B" w14:textId="77777777" w:rsidR="006045C9" w:rsidRDefault="006045C9" w:rsidP="0034135E">
                  <w:pPr>
                    <w:rPr>
                      <w:b/>
                    </w:rPr>
                  </w:pPr>
                </w:p>
              </w:tc>
            </w:tr>
            <w:tr w:rsidR="006045C9" w14:paraId="69DC8EAE" w14:textId="77777777" w:rsidTr="0034135E">
              <w:tc>
                <w:tcPr>
                  <w:tcW w:w="530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EE702A8" w14:textId="77777777" w:rsidR="006045C9" w:rsidRDefault="006045C9" w:rsidP="0034135E">
                  <w:pPr>
                    <w:rPr>
                      <w:b/>
                    </w:rPr>
                  </w:pPr>
                </w:p>
              </w:tc>
              <w:tc>
                <w:tcPr>
                  <w:tcW w:w="27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F5DBE53" w14:textId="77777777" w:rsidR="006045C9" w:rsidRDefault="006045C9" w:rsidP="0034135E">
                  <w:pPr>
                    <w:rPr>
                      <w:b/>
                    </w:rPr>
                  </w:pPr>
                </w:p>
              </w:tc>
              <w:tc>
                <w:tcPr>
                  <w:tcW w:w="285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A5B4116" w14:textId="77777777" w:rsidR="006045C9" w:rsidRDefault="006045C9" w:rsidP="0034135E">
                  <w:pPr>
                    <w:rPr>
                      <w:b/>
                    </w:rPr>
                  </w:pPr>
                </w:p>
              </w:tc>
            </w:tr>
          </w:tbl>
          <w:p w14:paraId="4D5A9110" w14:textId="77777777" w:rsidR="006045C9" w:rsidRDefault="006045C9" w:rsidP="0034135E">
            <w:pPr>
              <w:rPr>
                <w:sz w:val="22"/>
                <w:szCs w:val="22"/>
              </w:rPr>
            </w:pPr>
          </w:p>
        </w:tc>
      </w:tr>
    </w:tbl>
    <w:p w14:paraId="6F480C2C" w14:textId="77777777" w:rsidR="006045C9" w:rsidRDefault="006045C9"/>
    <w:sectPr w:rsidR="006045C9" w:rsidSect="006045C9">
      <w:headerReference w:type="default" r:id="rId7"/>
      <w:footerReference w:type="default" r:id="rId8"/>
      <w:pgSz w:w="12240" w:h="15840" w:code="1"/>
      <w:pgMar w:top="1440" w:right="1440" w:bottom="1440" w:left="1440" w:header="720" w:footer="720" w:gutter="0"/>
      <w:cols w:space="720"/>
      <w:vAlign w:val="center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822DC7" w14:textId="77777777" w:rsidR="00535370" w:rsidRDefault="00535370" w:rsidP="006045C9">
      <w:r>
        <w:separator/>
      </w:r>
    </w:p>
  </w:endnote>
  <w:endnote w:type="continuationSeparator" w:id="0">
    <w:p w14:paraId="343CF967" w14:textId="77777777" w:rsidR="00535370" w:rsidRDefault="00535370" w:rsidP="006045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rtinGothicLight">
    <w:altName w:val="Courier New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57013B" w14:textId="763BAB4D" w:rsidR="006045C9" w:rsidRDefault="006045C9">
    <w:pPr>
      <w:pStyle w:val="Footer"/>
      <w:jc w:val="right"/>
    </w:pPr>
    <w:r>
      <w:t>Medicaid ID: _________________________________</w:t>
    </w:r>
    <w:r>
      <w:tab/>
    </w:r>
    <w:sdt>
      <w:sdtPr>
        <w:id w:val="-5222783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D3F63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4C6FE12B" w14:textId="02516331" w:rsidR="006045C9" w:rsidRDefault="006045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1476C2" w14:textId="77777777" w:rsidR="00535370" w:rsidRDefault="00535370" w:rsidP="006045C9">
      <w:r>
        <w:separator/>
      </w:r>
    </w:p>
  </w:footnote>
  <w:footnote w:type="continuationSeparator" w:id="0">
    <w:p w14:paraId="29AF5E66" w14:textId="77777777" w:rsidR="00535370" w:rsidRDefault="00535370" w:rsidP="006045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27A261" w14:textId="42DB3392" w:rsidR="00E63857" w:rsidRPr="000F3907" w:rsidRDefault="00E63857">
    <w:pPr>
      <w:pStyle w:val="Header"/>
      <w:rPr>
        <w:sz w:val="20"/>
        <w:szCs w:val="20"/>
      </w:rPr>
    </w:pPr>
    <w:r w:rsidRPr="000F3907">
      <w:rPr>
        <w:sz w:val="20"/>
        <w:szCs w:val="20"/>
      </w:rPr>
      <w:t>Form 890.C</w:t>
    </w:r>
    <w:r w:rsidR="000F3907" w:rsidRPr="000F3907">
      <w:rPr>
        <w:sz w:val="20"/>
        <w:szCs w:val="20"/>
      </w:rPr>
      <w:t xml:space="preserve"> Individual Service Record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val="fullPage"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MDAztjQ3AQJTAyUdpeDU4uLM/DyQAsNaAH/rgQAsAAAA"/>
  </w:docVars>
  <w:rsids>
    <w:rsidRoot w:val="006045C9"/>
    <w:rsid w:val="000F3907"/>
    <w:rsid w:val="002E6632"/>
    <w:rsid w:val="00314560"/>
    <w:rsid w:val="00535370"/>
    <w:rsid w:val="006045C9"/>
    <w:rsid w:val="00697E43"/>
    <w:rsid w:val="00A048E4"/>
    <w:rsid w:val="00BB1CB2"/>
    <w:rsid w:val="00BD3F63"/>
    <w:rsid w:val="00E63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3E320C"/>
  <w15:chartTrackingRefBased/>
  <w15:docId w15:val="{68265820-D899-4A91-8E53-CA79F79BF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045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6045C9"/>
    <w:pPr>
      <w:jc w:val="center"/>
    </w:pPr>
    <w:rPr>
      <w:rFonts w:ascii="MartinGothicLight" w:hAnsi="MartinGothicLight"/>
      <w:b/>
      <w:bCs/>
    </w:rPr>
  </w:style>
  <w:style w:type="character" w:customStyle="1" w:styleId="TitleChar">
    <w:name w:val="Title Char"/>
    <w:basedOn w:val="DefaultParagraphFont"/>
    <w:link w:val="Title"/>
    <w:uiPriority w:val="10"/>
    <w:rsid w:val="006045C9"/>
    <w:rPr>
      <w:rFonts w:ascii="MartinGothicLight" w:eastAsia="Times New Roman" w:hAnsi="MartinGothicLight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045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45C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045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45C9"/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F390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3F23E5EE3F1417D98F2A59BE1C5D8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90DD80-F5D7-461A-9D6D-AA973B83E291}"/>
      </w:docPartPr>
      <w:docPartBody>
        <w:p w:rsidR="005D2442" w:rsidRDefault="00B41674">
          <w:r w:rsidRPr="00DE65DF">
            <w:rPr>
              <w:rStyle w:val="PlaceholderText"/>
            </w:rPr>
            <w:t>[Compan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rtinGothicLight">
    <w:altName w:val="Courier New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1674"/>
    <w:rsid w:val="005D2442"/>
    <w:rsid w:val="00A048E4"/>
    <w:rsid w:val="00B41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4167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BBF0DC-3821-446A-9683-0C3089B6C5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7</Words>
  <Characters>215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rk Quality Care</Company>
  <LinksUpToDate>false</LinksUpToDate>
  <CharactersWithSpaces>2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NATE CONSULTING, LLC</dc:creator>
  <cp:keywords/>
  <dc:description/>
  <cp:lastModifiedBy>Johari Clark</cp:lastModifiedBy>
  <cp:revision>2</cp:revision>
  <dcterms:created xsi:type="dcterms:W3CDTF">2025-10-02T19:50:00Z</dcterms:created>
  <dcterms:modified xsi:type="dcterms:W3CDTF">2025-10-02T19:50:00Z</dcterms:modified>
</cp:coreProperties>
</file>